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stronomer position at [Institution Name] in Israel Tel Aviv. As a dedicated and experienced astronomer with a passion for unraveling the mysteries of the cosmos, I am eager to contribute my expertise to an institution that values innovation, collaboration, and scientific excellence. The opportunity to work within Israel’s vibrant scientific community in Tel Aviv aligns perfectly with my career goals and research aspirations.</w:t>
      </w:r>
    </w:p>
    <w:p>
      <w:pPr>
        <w:pStyle w:val="BodyText"/>
      </w:pPr>
      <w:r>
        <w:t xml:space="preserve">Throughout my academic and professional journey, I have focused on advancing our understanding of the universe through cutting-edge research in astrophysics and observational astronomy. My doctoral studies at [University Name] centered on [specific research topic, e.g., "exoplanetary systems" or "cosmic microwave background radiation"], where I developed a strong foundation in data analysis, computational modeling, and instrumentation. This work was complemented by my postdoctoral fellowship at [Another Institution], where I collaborated with international teams to study [specific project or phenomenon, e.g., "gravitational waves" or "dark matter distribution"]. These experiences have honed my ability to tackle complex astronomical questions while maintaining a commitment to interdisciplinary collaboration.</w:t>
      </w:r>
    </w:p>
    <w:p>
      <w:pPr>
        <w:pStyle w:val="BodyText"/>
      </w:pPr>
      <w:r>
        <w:t xml:space="preserve">What draws me specifically to Israel Tel Aviv is the region’s unique position as a hub of astronomical research and technological innovation. The [Institution Name] has long been recognized for its contributions to fields such as [specific area, e.g., "high-energy astrophysics" or "planetary science"], and I am particularly inspired by your work on [mention a specific project, initiative, or research group at the institution]. Tel Aviv’s access to pristine observational conditions, combined with its proximity to facilities like the [mention local observatory or telescope if applicable], offers an unparalleled environment for advancing our understanding of the cosmos. I am eager to contribute my skills in [specific skill set, e.g., "spectroscopy," "machine learning for data analysis," or "radio astronomy"] to support these efforts.</w:t>
      </w:r>
    </w:p>
    <w:p>
      <w:pPr>
        <w:pStyle w:val="BodyText"/>
      </w:pPr>
      <w:r>
        <w:t xml:space="preserve">My research portfolio includes a series of publications in prestigious journals such as [Journal Names], where I have explored topics ranging from [example topic] to [another example]. One of my most significant achievements was leading a team that [describe a specific accomplishment, e.g., "developed an algorithm to detect transient cosmic events" or "analyzed data from the James Webb Space Telescope"]. These projects not only deepened my technical expertise but also reinforced my belief in the power of astronomy to inspire curiosity and drive scientific progress. I am particularly proud of [mention a personal or professional milestone, e.g., "mentoring undergraduate researchers" or "collaborating with industry partners to develop new astronomical software"].</w:t>
      </w:r>
    </w:p>
    <w:p>
      <w:pPr>
        <w:pStyle w:val="BodyText"/>
      </w:pPr>
      <w:r>
        <w:t xml:space="preserve">Israel Tel Aviv’s dynamic academic landscape and cultural diversity further motivate me to join your team. The city is home to a thriving community of scientists, engineers, and educators who are committed to pushing the boundaries of knowledge. I am especially interested in the potential for cross-disciplinary collaboration between astronomy and other fields such as [mention relevant areas, e.g., "artificial intelligence," "environmental science," or "space technology"]. Additionally, I am keen to engage with local initiatives that promote STEM education and public outreach, as I believe astronomy has the unique ability to connect people across cultures and generations.</w:t>
      </w:r>
    </w:p>
    <w:p>
      <w:pPr>
        <w:pStyle w:val="BodyText"/>
      </w:pPr>
      <w:r>
        <w:t xml:space="preserve">As an astronomer, I am deeply committed to both the technical and human aspects of my work. My ability to communicate complex scientific concepts clearly—whether through publications, presentations, or public lectures—has been a cornerstone of my career. I have also served as a [mention any relevant roles, e.g., "peer reviewer," "conference organizer," or "science communicator"] for organizations such as [Name of Organization], where I contributed to fostering dialogue between researchers and the broader community. This experience has prepared me to thrive in an environment like Tel Aviv, where collaboration and innovation are paramount.</w:t>
      </w:r>
    </w:p>
    <w:p>
      <w:pPr>
        <w:pStyle w:val="BodyText"/>
      </w:pPr>
      <w:r>
        <w:t xml:space="preserve">What sets me apart is my relentless curiosity and adaptability. The field of astronomy is constantly evolving, with new discoveries challenging our understanding of the universe. I have consistently embraced these challenges by staying current with emerging technologies and methodologies, such as [mention specific tools or trends, e.g., "AI-driven data analysis" or "space-based observatories"]. I am also proficient in [list relevant software or programming languages, e.g., Python, IDL, or MATLAB], which allows me to approach problems with both creativity and precision.</w:t>
      </w:r>
    </w:p>
    <w:p>
      <w:pPr>
        <w:pStyle w:val="BodyText"/>
      </w:pPr>
      <w:r>
        <w:t xml:space="preserve">In Israel Tel Aviv, I see an opportunity not only to advance my own research but also to contribute meaningfully to the institution’s mission. The combination of [Institution Name]’s academic rigor and Tel Aviv’s innovative spirit creates an ideal setting for impactful work. I am particularly excited about the possibility of [mention a specific goal or project, e.g., "collaborating on a multi-wavelength survey" or "developing educational programs for underserved communities"]. My long-term vision is to help build a legacy of scientific discovery that resonates far beyond the confines of academia.</w:t>
      </w:r>
    </w:p>
    <w:p>
      <w:pPr>
        <w:pStyle w:val="BodyText"/>
      </w:pPr>
      <w:r>
        <w:t xml:space="preserve">Thank you for considering my application. I would be honored to bring my passion, expertise, and dedication to [Institution Name] and the vibrant astronomical community in Israel Tel Aviv. I am confident that my background and vision align with your needs, and I look forward to the opportunity to discuss how I can contribute to your team’s succes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Israel Tel Aviv</dc:title>
  <dc:creator/>
  <dc:language>en</dc:language>
  <cp:keywords/>
  <dcterms:created xsi:type="dcterms:W3CDTF">2026-06-02T20:20:45Z</dcterms:created>
  <dcterms:modified xsi:type="dcterms:W3CDTF">2026-06-02T20:20:45Z</dcterms:modified>
</cp:coreProperties>
</file>

<file path=docProps/custom.xml><?xml version="1.0" encoding="utf-8"?>
<Properties xmlns="http://schemas.openxmlformats.org/officeDocument/2006/custom-properties" xmlns:vt="http://schemas.openxmlformats.org/officeDocument/2006/docPropsVTypes"/>
</file>